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управления версиями — программное обеспечение для облегчения работы с изменяющейся информацией.</w:t>
      </w:r>
    </w:p>
    <w:p>
      <w:pPr>
        <w:pStyle w:val="BodyText"/>
      </w:pPr>
      <w:r>
        <w:t xml:space="preserve">Git — это развитая система контроля версий с активной поддержкой и открытым исходным кодом, которую используют тысячи разработчиков из разных точек мира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шаблон рабочего пространств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28979"/>
            <wp:effectExtent b="0" l="0" r="0" t="0"/>
            <wp:docPr descr="Figure 1: Созд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20-09-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репозитор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а SSH-ключ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26871"/>
            <wp:effectExtent b="0" l="0" r="0" t="0"/>
            <wp:docPr descr="Figure 2: Создание SSH-ключа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20-06-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SSH-ключ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верила наличие репозитория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81307"/>
            <wp:effectExtent b="0" l="0" r="0" t="0"/>
            <wp:docPr descr="Figure 3: Репозиторий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20-09-4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позитори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лонировала репозиторий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03957"/>
            <wp:effectExtent b="0" l="0" r="0" t="0"/>
            <wp:docPr descr="Figure 4: 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20-10-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лонирование репози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ила лишние файлы и создала необходимые каталоги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81453"/>
            <wp:effectExtent b="0" l="0" r="0" t="0"/>
            <wp:docPr descr="Figure 5: Удаление файлов. Создание каталогов.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3%2020-11-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 файлов. Создание каталогов.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правила файлы на сервер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29665"/>
            <wp:effectExtent b="0" l="0" r="0" t="0"/>
            <wp:docPr descr="Figure 6: Отправка файлов на сервер 1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09-44-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правка файлов на сервер 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должение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223394"/>
            <wp:effectExtent b="0" l="0" r="0" t="0"/>
            <wp:docPr descr="Figure 7: Отправление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09-45-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правление</w:t>
      </w:r>
    </w:p>
    <w:bookmarkEnd w:id="0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.</w:t>
      </w:r>
      <w:r>
        <w:t xml:space="preserve"> </w:t>
      </w:r>
      <w:r>
        <w:t xml:space="preserve">Освоила умения по работе с git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 Система управления версиями (VCS), также известная как система управления исходным кодом, — это программное обеспечение для отслеживания изменений в файловой системе и управления ими.</w:t>
      </w:r>
    </w:p>
    <w:p>
      <w:pPr>
        <w:numPr>
          <w:ilvl w:val="0"/>
          <w:numId w:val="1008"/>
        </w:numPr>
      </w:pPr>
      <w:r>
        <w:t xml:space="preserve">Репозиторий - хранилище верс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Команда git commit берёт все данные, добавленные в индекс с помощью git add , и сохраняет их слепок во внутренней базе данных, а затем сдвигает указатель текущей ветки на этот слепок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ассолова Маргарита Сергеевна</dc:creator>
  <dc:language>ru-RU</dc:language>
  <cp:keywords/>
  <dcterms:created xsi:type="dcterms:W3CDTF">2023-02-25T14:37:31Z</dcterms:created>
  <dcterms:modified xsi:type="dcterms:W3CDTF">2023-02-25T14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